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48539" w14:textId="11A116D9" w:rsidR="00943E30" w:rsidRDefault="00943E30" w:rsidP="00806961">
      <w:pPr>
        <w:pBdr>
          <w:bottom w:val="single" w:sz="4" w:space="1" w:color="auto"/>
        </w:pBdr>
      </w:pPr>
      <w:r>
        <w:t>SOFT</w:t>
      </w:r>
      <w:r w:rsidR="00700204">
        <w:t xml:space="preserve"> </w:t>
      </w:r>
      <w:r>
        <w:t>[ware] Buttons:</w:t>
      </w:r>
    </w:p>
    <w:p w14:paraId="43857F3C" w14:textId="75FAD9C5" w:rsidR="00530E75" w:rsidRDefault="00262091">
      <w:r>
        <w:rPr>
          <w:noProof/>
        </w:rPr>
        <w:drawing>
          <wp:anchor distT="0" distB="0" distL="114300" distR="114300" simplePos="0" relativeHeight="251655168" behindDoc="0" locked="0" layoutInCell="1" allowOverlap="1" wp14:anchorId="442710E9" wp14:editId="38FA9FD8">
            <wp:simplePos x="0" y="0"/>
            <wp:positionH relativeFrom="column">
              <wp:posOffset>5023485</wp:posOffset>
            </wp:positionH>
            <wp:positionV relativeFrom="paragraph">
              <wp:posOffset>160655</wp:posOffset>
            </wp:positionV>
            <wp:extent cx="914400" cy="3048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30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43E30">
        <w:t>&lt;SAVE&gt;</w:t>
      </w:r>
    </w:p>
    <w:p w14:paraId="264BE5A8" w14:textId="5659C47A" w:rsidR="003003D8" w:rsidRDefault="003003D8">
      <w:r>
        <w:t>Save record with modifications to the database tab of the workbook.</w:t>
      </w:r>
    </w:p>
    <w:p w14:paraId="0322432C" w14:textId="04A1766F" w:rsidR="00530E75" w:rsidRDefault="003314C2">
      <w:r>
        <w:rPr>
          <w:noProof/>
        </w:rPr>
        <w:drawing>
          <wp:anchor distT="0" distB="0" distL="114300" distR="114300" simplePos="0" relativeHeight="251657216" behindDoc="0" locked="0" layoutInCell="1" allowOverlap="1" wp14:anchorId="6F9DA226" wp14:editId="159B9CE5">
            <wp:simplePos x="0" y="0"/>
            <wp:positionH relativeFrom="column">
              <wp:posOffset>4997992</wp:posOffset>
            </wp:positionH>
            <wp:positionV relativeFrom="paragraph">
              <wp:posOffset>182395</wp:posOffset>
            </wp:positionV>
            <wp:extent cx="914400" cy="3048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30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530E75">
        <w:t>&lt;MODIFY&gt;</w:t>
      </w:r>
    </w:p>
    <w:p w14:paraId="7649A780" w14:textId="789B158C" w:rsidR="003003D8" w:rsidRDefault="00A52558">
      <w:r>
        <w:t>Loads the data from the database tab into the form tab for modification or update.</w:t>
      </w:r>
    </w:p>
    <w:p w14:paraId="6E9F5D8E" w14:textId="0DF31E89" w:rsidR="00530E75" w:rsidRDefault="00E05EDE">
      <w:r>
        <w:rPr>
          <w:noProof/>
        </w:rPr>
        <w:drawing>
          <wp:anchor distT="0" distB="0" distL="114300" distR="114300" simplePos="0" relativeHeight="251659264" behindDoc="0" locked="0" layoutInCell="1" allowOverlap="1" wp14:anchorId="16EE7677" wp14:editId="36D3F847">
            <wp:simplePos x="0" y="0"/>
            <wp:positionH relativeFrom="column">
              <wp:posOffset>4961890</wp:posOffset>
            </wp:positionH>
            <wp:positionV relativeFrom="paragraph">
              <wp:posOffset>229870</wp:posOffset>
            </wp:positionV>
            <wp:extent cx="914400" cy="3048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30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530E75">
        <w:t>&lt;DELETE&gt;</w:t>
      </w:r>
    </w:p>
    <w:p w14:paraId="2C29A2D7" w14:textId="4B476B7B" w:rsidR="00806961" w:rsidRDefault="00806961">
      <w:r>
        <w:t>Removes the record from the database.</w:t>
      </w:r>
      <w:r w:rsidR="00700204">
        <w:t xml:space="preserve"> (</w:t>
      </w:r>
      <w:r w:rsidR="00700204" w:rsidRPr="00700204">
        <w:rPr>
          <w:color w:val="FF0000"/>
        </w:rPr>
        <w:t>Has been dis</w:t>
      </w:r>
      <w:r w:rsidR="00700204">
        <w:rPr>
          <w:color w:val="FF0000"/>
        </w:rPr>
        <w:t>a</w:t>
      </w:r>
      <w:r w:rsidR="00700204" w:rsidRPr="00700204">
        <w:rPr>
          <w:color w:val="FF0000"/>
        </w:rPr>
        <w:t>bled</w:t>
      </w:r>
      <w:r w:rsidR="00700204">
        <w:t>)</w:t>
      </w:r>
    </w:p>
    <w:p w14:paraId="3E68DBC6" w14:textId="68B35499" w:rsidR="00806961" w:rsidRDefault="00194BA2">
      <w:r>
        <w:rPr>
          <w:noProof/>
        </w:rPr>
        <w:drawing>
          <wp:anchor distT="0" distB="0" distL="114300" distR="114300" simplePos="0" relativeHeight="251660288" behindDoc="0" locked="0" layoutInCell="1" allowOverlap="1" wp14:anchorId="54264EEF" wp14:editId="4022847E">
            <wp:simplePos x="0" y="0"/>
            <wp:positionH relativeFrom="column">
              <wp:posOffset>4962261</wp:posOffset>
            </wp:positionH>
            <wp:positionV relativeFrom="paragraph">
              <wp:posOffset>174239</wp:posOffset>
            </wp:positionV>
            <wp:extent cx="914400" cy="30480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30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530E75">
        <w:t>&lt;RESET&gt;</w:t>
      </w:r>
    </w:p>
    <w:p w14:paraId="2ACD6022" w14:textId="77777777" w:rsidR="002A7FBA" w:rsidRDefault="00806961">
      <w:pPr>
        <w:rPr>
          <w:noProof/>
        </w:rPr>
      </w:pPr>
      <w:r>
        <w:t>Clears the screen.</w:t>
      </w:r>
      <w:r w:rsidR="00194BA2" w:rsidRPr="00194BA2">
        <w:rPr>
          <w:noProof/>
        </w:rPr>
        <w:t xml:space="preserve"> </w:t>
      </w:r>
    </w:p>
    <w:p w14:paraId="4A86EF1C" w14:textId="5DEEBCC9" w:rsidR="00C20222" w:rsidRDefault="00C20222">
      <w:r>
        <w:br w:type="page"/>
      </w:r>
    </w:p>
    <w:p w14:paraId="2F236F9A" w14:textId="3AA60270" w:rsidR="00597A96" w:rsidRDefault="00E10FDB" w:rsidP="00E10FDB">
      <w:r>
        <w:lastRenderedPageBreak/>
        <w:t xml:space="preserve">To perform </w:t>
      </w:r>
      <w:r w:rsidR="002A5E19">
        <w:t>Reporting</w:t>
      </w:r>
      <w:r>
        <w:t xml:space="preserve">… pick what </w:t>
      </w:r>
      <w:r w:rsidR="00E74B67">
        <w:rPr>
          <w:color w:val="FF0000"/>
        </w:rPr>
        <w:t>Barcode</w:t>
      </w:r>
      <w:r w:rsidRPr="002A5E19">
        <w:rPr>
          <w:color w:val="FF0000"/>
        </w:rPr>
        <w:t xml:space="preserve"> number </w:t>
      </w:r>
      <w:r>
        <w:t>you are auditing</w:t>
      </w:r>
      <w:r w:rsidR="001B39DF">
        <w:t>,</w:t>
      </w:r>
      <w:r w:rsidR="001B39DF" w:rsidRPr="00C220C6">
        <w:rPr>
          <w:i/>
          <w:iCs/>
        </w:rPr>
        <w:t xml:space="preserve"> this is done outside of this APP</w:t>
      </w:r>
      <w:r w:rsidR="001B39DF">
        <w:t>.</w:t>
      </w:r>
    </w:p>
    <w:p w14:paraId="6F9CE9EA" w14:textId="2B194648" w:rsidR="00B86284" w:rsidRDefault="00B86284" w:rsidP="00E10FDB">
      <w:pPr>
        <w:pStyle w:val="ListParagraph"/>
        <w:numPr>
          <w:ilvl w:val="0"/>
          <w:numId w:val="2"/>
        </w:numPr>
      </w:pPr>
      <w:r>
        <w:t>Select the &lt;FORM&gt; tab</w:t>
      </w:r>
      <w:r w:rsidR="00134776">
        <w:t>.</w:t>
      </w:r>
    </w:p>
    <w:p w14:paraId="5F3C4D16" w14:textId="61555397" w:rsidR="00E10FDB" w:rsidRDefault="00E10FDB" w:rsidP="00E10FDB">
      <w:pPr>
        <w:pStyle w:val="ListParagraph"/>
        <w:numPr>
          <w:ilvl w:val="0"/>
          <w:numId w:val="2"/>
        </w:numPr>
      </w:pPr>
      <w:r>
        <w:t>Select &lt;MODIFY&gt; soft button</w:t>
      </w:r>
    </w:p>
    <w:p w14:paraId="2174A9F0" w14:textId="06B094A1" w:rsidR="00B12B18" w:rsidRDefault="00B12B18" w:rsidP="00B12B18">
      <w:pPr>
        <w:pStyle w:val="ListParagraph"/>
        <w:ind w:left="360"/>
        <w:jc w:val="right"/>
      </w:pPr>
      <w:r>
        <w:rPr>
          <w:noProof/>
        </w:rPr>
        <w:drawing>
          <wp:inline distT="0" distB="0" distL="0" distR="0" wp14:anchorId="3F42A54D" wp14:editId="400B873F">
            <wp:extent cx="2239178" cy="1371600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39178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3B526" w14:textId="53D97B10" w:rsidR="00E10FDB" w:rsidRDefault="00E10FDB" w:rsidP="00E10FDB">
      <w:pPr>
        <w:pStyle w:val="ListParagraph"/>
        <w:numPr>
          <w:ilvl w:val="0"/>
          <w:numId w:val="2"/>
        </w:numPr>
      </w:pPr>
      <w:r>
        <w:t>Select &lt;YES&gt;</w:t>
      </w:r>
    </w:p>
    <w:p w14:paraId="5952F159" w14:textId="66179B56" w:rsidR="000E1BDE" w:rsidRDefault="000E1BDE" w:rsidP="000E1BDE">
      <w:pPr>
        <w:pStyle w:val="ListParagraph"/>
        <w:ind w:left="360"/>
        <w:jc w:val="right"/>
      </w:pPr>
      <w:r>
        <w:rPr>
          <w:noProof/>
        </w:rPr>
        <w:drawing>
          <wp:inline distT="0" distB="0" distL="0" distR="0" wp14:anchorId="32AF142D" wp14:editId="01A5C556">
            <wp:extent cx="2800350" cy="1143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0035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6D80B" w14:textId="615DA53B" w:rsidR="00E10FDB" w:rsidRDefault="00E10FDB" w:rsidP="00E10FDB">
      <w:pPr>
        <w:pStyle w:val="ListParagraph"/>
        <w:numPr>
          <w:ilvl w:val="0"/>
          <w:numId w:val="2"/>
        </w:numPr>
      </w:pPr>
      <w:r>
        <w:t>Enter ‘</w:t>
      </w:r>
      <w:r w:rsidR="00134776">
        <w:t>Barcode</w:t>
      </w:r>
      <w:r>
        <w:t xml:space="preserve"> Number’ in dialog box</w:t>
      </w:r>
    </w:p>
    <w:p w14:paraId="6098B24E" w14:textId="7F4204E9" w:rsidR="006E748C" w:rsidRDefault="006E748C" w:rsidP="006E748C">
      <w:pPr>
        <w:pStyle w:val="ListParagraph"/>
        <w:ind w:left="360"/>
        <w:jc w:val="right"/>
      </w:pPr>
      <w:r>
        <w:rPr>
          <w:noProof/>
        </w:rPr>
        <w:drawing>
          <wp:inline distT="0" distB="0" distL="0" distR="0" wp14:anchorId="22C35DA6" wp14:editId="3BEC7EA6">
            <wp:extent cx="2800350" cy="1143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0035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7FF27" w14:textId="3CA36047" w:rsidR="00E10FDB" w:rsidRDefault="00E10FDB" w:rsidP="00E10FDB">
      <w:pPr>
        <w:pStyle w:val="ListParagraph"/>
        <w:numPr>
          <w:ilvl w:val="0"/>
          <w:numId w:val="2"/>
        </w:numPr>
      </w:pPr>
      <w:r>
        <w:t>Select &lt;OK&gt;</w:t>
      </w:r>
    </w:p>
    <w:p w14:paraId="503256FA" w14:textId="061545C4" w:rsidR="0010562C" w:rsidRDefault="0010562C" w:rsidP="00B833EC">
      <w:pPr>
        <w:pStyle w:val="ListParagraph"/>
        <w:numPr>
          <w:ilvl w:val="1"/>
          <w:numId w:val="2"/>
        </w:numPr>
      </w:pPr>
      <w:r>
        <w:t>Form</w:t>
      </w:r>
      <w:r w:rsidR="00E10FDB">
        <w:t xml:space="preserve"> data will populate from Database</w:t>
      </w:r>
    </w:p>
    <w:p w14:paraId="79222DCB" w14:textId="15D04F6B" w:rsidR="00DC169F" w:rsidRDefault="00DC169F" w:rsidP="00DC169F">
      <w:pPr>
        <w:ind w:left="360"/>
        <w:jc w:val="right"/>
      </w:pPr>
      <w:r>
        <w:rPr>
          <w:noProof/>
        </w:rPr>
        <w:drawing>
          <wp:inline distT="0" distB="0" distL="0" distR="0" wp14:anchorId="73836D65" wp14:editId="6CB7AB54">
            <wp:extent cx="2560465" cy="13716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6046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5EFB4" w14:textId="57B4DA94" w:rsidR="00E10FDB" w:rsidRDefault="00366A4C" w:rsidP="00C47DAB">
      <w:pPr>
        <w:pStyle w:val="ListParagraph"/>
        <w:numPr>
          <w:ilvl w:val="0"/>
          <w:numId w:val="2"/>
        </w:numPr>
      </w:pPr>
      <w:r>
        <w:t>Inspection Information</w:t>
      </w:r>
      <w:r w:rsidR="00E10FDB">
        <w:t xml:space="preserve"> will need to be filled in or confirmed</w:t>
      </w:r>
    </w:p>
    <w:p w14:paraId="2AB5CC0C" w14:textId="6237E912" w:rsidR="002C440E" w:rsidRDefault="002C440E" w:rsidP="002C440E">
      <w:pPr>
        <w:pStyle w:val="ListParagraph"/>
        <w:numPr>
          <w:ilvl w:val="0"/>
          <w:numId w:val="2"/>
        </w:numPr>
      </w:pPr>
      <w:r>
        <w:t>When audit</w:t>
      </w:r>
      <w:r w:rsidR="00C47DAB">
        <w:t>/update</w:t>
      </w:r>
      <w:r>
        <w:t xml:space="preserve"> is complete, </w:t>
      </w:r>
      <w:r w:rsidR="004A38F6">
        <w:t>select the &lt;SAVE&gt; soft button</w:t>
      </w:r>
    </w:p>
    <w:p w14:paraId="193B2540" w14:textId="02861AD7" w:rsidR="003E4C7D" w:rsidRDefault="004A38F6" w:rsidP="003E4C7D">
      <w:pPr>
        <w:pStyle w:val="ListParagraph"/>
        <w:numPr>
          <w:ilvl w:val="1"/>
          <w:numId w:val="2"/>
        </w:numPr>
      </w:pPr>
      <w:r>
        <w:t>Validation code will attempt to prevent errors from being entered into the database.</w:t>
      </w:r>
    </w:p>
    <w:p w14:paraId="4B71A5D6" w14:textId="0E4D3847" w:rsidR="00DC25BA" w:rsidRDefault="00F110D2" w:rsidP="00DC25BA">
      <w:pPr>
        <w:pStyle w:val="ListParagraph"/>
        <w:jc w:val="right"/>
      </w:pPr>
      <w:r>
        <w:rPr>
          <w:noProof/>
        </w:rPr>
        <w:drawing>
          <wp:inline distT="0" distB="0" distL="0" distR="0" wp14:anchorId="062FD133" wp14:editId="560C678E">
            <wp:extent cx="2049138" cy="1371600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49138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25BA">
        <w:br w:type="page"/>
      </w:r>
    </w:p>
    <w:p w14:paraId="1C051EC0" w14:textId="01D7B61A" w:rsidR="003E4C7D" w:rsidRDefault="003E4C7D" w:rsidP="003E4C7D">
      <w:pPr>
        <w:pStyle w:val="ListParagraph"/>
        <w:ind w:left="0"/>
      </w:pPr>
      <w:r>
        <w:lastRenderedPageBreak/>
        <w:t>Cells in the database record</w:t>
      </w:r>
      <w:r w:rsidR="00F36203">
        <w:t xml:space="preserve"> editable</w:t>
      </w:r>
      <w:r>
        <w:t xml:space="preserve"> by formula or macro:</w:t>
      </w:r>
    </w:p>
    <w:p w14:paraId="620BB92A" w14:textId="341DBB4F" w:rsidR="00F36203" w:rsidRDefault="00F36203" w:rsidP="00F36203">
      <w:pPr>
        <w:pStyle w:val="ListNumber"/>
      </w:pPr>
      <w:r>
        <w:t>idx</w:t>
      </w:r>
    </w:p>
    <w:p w14:paraId="76CB657C" w14:textId="77777777" w:rsidR="00F36203" w:rsidRDefault="00F36203" w:rsidP="00F36203">
      <w:pPr>
        <w:pStyle w:val="ListNumber"/>
      </w:pPr>
      <w:r>
        <w:t>Barcode</w:t>
      </w:r>
    </w:p>
    <w:p w14:paraId="74012F18" w14:textId="77777777" w:rsidR="00F36203" w:rsidRDefault="00F36203" w:rsidP="00F36203">
      <w:pPr>
        <w:pStyle w:val="ListNumber"/>
      </w:pPr>
      <w:r>
        <w:t>Equip Desc/</w:t>
      </w:r>
    </w:p>
    <w:p w14:paraId="6C789F08" w14:textId="77777777" w:rsidR="00F36203" w:rsidRDefault="00F36203" w:rsidP="00F36203">
      <w:pPr>
        <w:pStyle w:val="ListNumber"/>
      </w:pPr>
      <w:r>
        <w:t>Category</w:t>
      </w:r>
    </w:p>
    <w:p w14:paraId="6A79E4B9" w14:textId="77777777" w:rsidR="00F36203" w:rsidRDefault="00F36203" w:rsidP="00F36203">
      <w:pPr>
        <w:pStyle w:val="ListNumber"/>
      </w:pPr>
      <w:r>
        <w:t>SubCat</w:t>
      </w:r>
    </w:p>
    <w:p w14:paraId="61487FEC" w14:textId="77777777" w:rsidR="00F36203" w:rsidRDefault="00F36203" w:rsidP="00F36203">
      <w:pPr>
        <w:pStyle w:val="ListNumber"/>
      </w:pPr>
      <w:r>
        <w:t>Serial #</w:t>
      </w:r>
    </w:p>
    <w:p w14:paraId="35605E19" w14:textId="77777777" w:rsidR="00F36203" w:rsidRDefault="00F36203" w:rsidP="00F36203">
      <w:pPr>
        <w:pStyle w:val="ListNumber"/>
      </w:pPr>
      <w:r>
        <w:t>BarcodeLoc</w:t>
      </w:r>
    </w:p>
    <w:p w14:paraId="4D06A4FF" w14:textId="77777777" w:rsidR="00F36203" w:rsidRDefault="00F36203" w:rsidP="00F36203">
      <w:pPr>
        <w:pStyle w:val="ListNumber"/>
      </w:pPr>
      <w:r>
        <w:t>Loc Desc</w:t>
      </w:r>
    </w:p>
    <w:p w14:paraId="12F4A228" w14:textId="77777777" w:rsidR="00F36203" w:rsidRDefault="00F36203" w:rsidP="00F36203">
      <w:pPr>
        <w:pStyle w:val="ListNumber"/>
      </w:pPr>
      <w:r>
        <w:t>Building</w:t>
      </w:r>
    </w:p>
    <w:p w14:paraId="4DFD9200" w14:textId="77777777" w:rsidR="00F36203" w:rsidRDefault="00F36203" w:rsidP="00F36203">
      <w:pPr>
        <w:pStyle w:val="ListNumber"/>
      </w:pPr>
      <w:r>
        <w:t>Floor</w:t>
      </w:r>
    </w:p>
    <w:p w14:paraId="4884CEC2" w14:textId="7666D0D3" w:rsidR="003E4C7D" w:rsidRDefault="00F36203" w:rsidP="00F36203">
      <w:pPr>
        <w:pStyle w:val="ListNumber"/>
      </w:pPr>
      <w:r>
        <w:t>Area</w:t>
      </w:r>
    </w:p>
    <w:p w14:paraId="51A6E4B9" w14:textId="77777777" w:rsidR="00F36203" w:rsidRDefault="00F36203" w:rsidP="00F36203">
      <w:pPr>
        <w:pStyle w:val="ListNumber"/>
      </w:pPr>
      <w:r>
        <w:t>When was the PM completed?</w:t>
      </w:r>
    </w:p>
    <w:p w14:paraId="0AA18000" w14:textId="77777777" w:rsidR="00F36203" w:rsidRDefault="00F36203" w:rsidP="00F36203">
      <w:pPr>
        <w:pStyle w:val="ListNumber"/>
      </w:pPr>
      <w:r>
        <w:t>What was the result of the PM?   Pass / Fail?</w:t>
      </w:r>
    </w:p>
    <w:p w14:paraId="61661F58" w14:textId="6617B45C" w:rsidR="00F36203" w:rsidRDefault="00F36203" w:rsidP="00F36203">
      <w:pPr>
        <w:pStyle w:val="ListNumber"/>
      </w:pPr>
      <w:r>
        <w:t>Subsequent CM #?</w:t>
      </w:r>
    </w:p>
    <w:p w14:paraId="366F08E9" w14:textId="64224F49" w:rsidR="00905C62" w:rsidRDefault="00905C62" w:rsidP="00F36203">
      <w:pPr>
        <w:pStyle w:val="ListNumber"/>
      </w:pPr>
      <w:r>
        <w:t>PM Type</w:t>
      </w:r>
    </w:p>
    <w:sectPr w:rsidR="00905C62" w:rsidSect="00F110D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08B095C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7F"/>
    <w:multiLevelType w:val="singleLevel"/>
    <w:tmpl w:val="332A2E8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FFFFFF88"/>
    <w:multiLevelType w:val="singleLevel"/>
    <w:tmpl w:val="3B8EFF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85B2D1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2765187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0t7AwtrQ0tDQ2MLVU0lEKTi0uzszPAykwrAUAf8HQ+ywAAAA="/>
  </w:docVars>
  <w:rsids>
    <w:rsidRoot w:val="00E10FDB"/>
    <w:rsid w:val="000E1BDE"/>
    <w:rsid w:val="0010562C"/>
    <w:rsid w:val="00134776"/>
    <w:rsid w:val="00194BA2"/>
    <w:rsid w:val="001B39DF"/>
    <w:rsid w:val="00262091"/>
    <w:rsid w:val="002A5E19"/>
    <w:rsid w:val="002A7FBA"/>
    <w:rsid w:val="002C440E"/>
    <w:rsid w:val="003003D8"/>
    <w:rsid w:val="003314C2"/>
    <w:rsid w:val="00366A4C"/>
    <w:rsid w:val="003E4C7D"/>
    <w:rsid w:val="004A38F6"/>
    <w:rsid w:val="00530E75"/>
    <w:rsid w:val="00590BA6"/>
    <w:rsid w:val="00597A96"/>
    <w:rsid w:val="006E748C"/>
    <w:rsid w:val="00700204"/>
    <w:rsid w:val="00806961"/>
    <w:rsid w:val="00905C62"/>
    <w:rsid w:val="00942258"/>
    <w:rsid w:val="00943E30"/>
    <w:rsid w:val="00A52558"/>
    <w:rsid w:val="00B12B18"/>
    <w:rsid w:val="00B708BC"/>
    <w:rsid w:val="00B86284"/>
    <w:rsid w:val="00BF0E12"/>
    <w:rsid w:val="00C20222"/>
    <w:rsid w:val="00C220C6"/>
    <w:rsid w:val="00C47DAB"/>
    <w:rsid w:val="00D1005A"/>
    <w:rsid w:val="00DC169F"/>
    <w:rsid w:val="00DC25BA"/>
    <w:rsid w:val="00E05EDE"/>
    <w:rsid w:val="00E10FDB"/>
    <w:rsid w:val="00E74B67"/>
    <w:rsid w:val="00F110D2"/>
    <w:rsid w:val="00F36203"/>
    <w:rsid w:val="00FD1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FAD56B"/>
  <w15:chartTrackingRefBased/>
  <w15:docId w15:val="{B1C55F83-3E0E-4261-8678-40C866246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0FDB"/>
    <w:pPr>
      <w:ind w:left="720"/>
      <w:contextualSpacing/>
    </w:pPr>
  </w:style>
  <w:style w:type="paragraph" w:styleId="ListNumber">
    <w:name w:val="List Number"/>
    <w:basedOn w:val="Normal"/>
    <w:uiPriority w:val="99"/>
    <w:unhideWhenUsed/>
    <w:rsid w:val="003E4C7D"/>
    <w:pPr>
      <w:numPr>
        <w:numId w:val="3"/>
      </w:numPr>
      <w:contextualSpacing/>
    </w:pPr>
  </w:style>
  <w:style w:type="paragraph" w:styleId="ListNumber2">
    <w:name w:val="List Number 2"/>
    <w:basedOn w:val="Normal"/>
    <w:uiPriority w:val="99"/>
    <w:unhideWhenUsed/>
    <w:rsid w:val="003E4C7D"/>
    <w:pPr>
      <w:numPr>
        <w:numId w:val="4"/>
      </w:numPr>
      <w:contextualSpacing/>
    </w:pPr>
  </w:style>
  <w:style w:type="paragraph" w:styleId="ListNumber3">
    <w:name w:val="List Number 3"/>
    <w:basedOn w:val="Normal"/>
    <w:uiPriority w:val="99"/>
    <w:unhideWhenUsed/>
    <w:rsid w:val="003E4C7D"/>
    <w:pPr>
      <w:numPr>
        <w:numId w:val="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3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1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9</TotalTime>
  <Pages>3</Pages>
  <Words>149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pps, David</dc:creator>
  <cp:keywords/>
  <dc:description/>
  <cp:lastModifiedBy>Capps, DavidX</cp:lastModifiedBy>
  <cp:revision>17</cp:revision>
  <cp:lastPrinted>2022-06-17T20:56:00Z</cp:lastPrinted>
  <dcterms:created xsi:type="dcterms:W3CDTF">2022-06-18T21:50:00Z</dcterms:created>
  <dcterms:modified xsi:type="dcterms:W3CDTF">2022-06-30T16:43:00Z</dcterms:modified>
</cp:coreProperties>
</file>